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67004C">
        <w:rPr>
          <w:rFonts w:asciiTheme="majorHAnsi" w:hAnsiTheme="majorHAnsi"/>
          <w:b/>
          <w:i/>
        </w:rPr>
        <w:t>23</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F02E16">
      <w:pPr>
        <w:pStyle w:val="FirstParagraph"/>
        <w:rPr>
          <w:rFonts w:asciiTheme="majorHAnsi" w:hAnsiTheme="majorHAnsi"/>
        </w:rPr>
      </w:pPr>
      <w:r>
        <w:rPr>
          <w:rFonts w:asciiTheme="majorHAnsi" w:hAnsiTheme="majorHAnsi"/>
        </w:rPr>
        <w:t xml:space="preserve">With the </w:t>
      </w:r>
      <w:r w:rsidR="00705C5E">
        <w:rPr>
          <w:rFonts w:asciiTheme="majorHAnsi" w:hAnsiTheme="majorHAnsi"/>
        </w:rPr>
        <w:t xml:space="preserve">well-recognised </w:t>
      </w:r>
      <w:r w:rsidR="007F1769">
        <w:rPr>
          <w:rFonts w:asciiTheme="majorHAnsi" w:hAnsiTheme="majorHAnsi"/>
        </w:rPr>
        <w:t xml:space="preserve">vital role of </w:t>
      </w:r>
      <w:r w:rsidR="0098622B"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E54E21">
        <w:rPr>
          <w:rFonts w:asciiTheme="majorHAnsi" w:hAnsiTheme="majorHAnsi"/>
        </w:rPr>
        <w:t>scope</w:t>
      </w:r>
      <w:r>
        <w:rPr>
          <w:rFonts w:asciiTheme="majorHAnsi" w:hAnsiTheme="majorHAnsi"/>
        </w:rPr>
        <w:t xml:space="preserve"> </w:t>
      </w:r>
      <w:r w:rsidR="00E54E21">
        <w:rPr>
          <w:rFonts w:asciiTheme="majorHAnsi" w:hAnsiTheme="majorHAnsi"/>
        </w:rPr>
        <w:t>o</w:t>
      </w:r>
      <w:r w:rsidR="004700AA">
        <w:rPr>
          <w:rFonts w:asciiTheme="majorHAnsi" w:hAnsiTheme="majorHAnsi"/>
        </w:rPr>
        <w:t xml:space="preserve">f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w:t>
      </w:r>
      <w:r w:rsidR="0060413B">
        <w:rPr>
          <w:rFonts w:asciiTheme="majorHAnsi" w:hAnsiTheme="majorHAnsi"/>
        </w:rPr>
        <w:t>p</w:t>
      </w:r>
      <w:r w:rsidRPr="001B5B3A">
        <w:rPr>
          <w:rFonts w:asciiTheme="majorHAnsi" w:hAnsiTheme="majorHAnsi"/>
        </w:rPr>
        <w:t>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n alternative to </w:t>
      </w:r>
      <w:r w:rsidR="00DE5A50">
        <w:rPr>
          <w:rFonts w:asciiTheme="majorHAnsi" w:hAnsiTheme="majorHAnsi"/>
        </w:rPr>
        <w:t xml:space="preserve">such </w:t>
      </w:r>
      <w:r w:rsidR="00171FDD">
        <w:rPr>
          <w:rFonts w:asciiTheme="majorHAnsi" w:hAnsiTheme="majorHAnsi"/>
        </w:rPr>
        <w:t>a broad coverage of proteome</w:t>
      </w:r>
      <w:r w:rsidR="009A7E4E">
        <w:rPr>
          <w:rFonts w:asciiTheme="majorHAnsi" w:hAnsiTheme="majorHAnsi"/>
        </w:rPr>
        <w:t xml:space="preserve"> in a single platform</w:t>
      </w:r>
      <w:r w:rsidR="00DE5A50">
        <w:rPr>
          <w:rFonts w:asciiTheme="majorHAnsi" w:hAnsiTheme="majorHAnsi"/>
        </w:rPr>
        <w:t xml:space="preserve"> is</w:t>
      </w:r>
      <w:r w:rsidR="00171FDD">
        <w:rPr>
          <w:rFonts w:asciiTheme="majorHAnsi" w:hAnsiTheme="majorHAnsi"/>
        </w:rPr>
        <w:t xml:space="preserve">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2" w:name="data-and-analysis"/>
      <w:r w:rsidRPr="001B5B3A">
        <w:t>Results</w:t>
      </w:r>
    </w:p>
    <w:p w:rsidR="00132828" w:rsidRPr="00132828" w:rsidRDefault="00132828" w:rsidP="00132828">
      <w:pPr>
        <w:pStyle w:val="BodyText"/>
      </w:pPr>
      <w:r w:rsidRPr="0096440F">
        <w:rPr>
          <w:b/>
        </w:rPr>
        <w:t>Independent signals</w:t>
      </w:r>
      <w:r>
        <w:t>.</w:t>
      </w:r>
    </w:p>
    <w:p w:rsidR="00A97C5F" w:rsidRDefault="002110D8" w:rsidP="0039131C">
      <w:pPr>
        <w:pStyle w:val="BodyText"/>
        <w:rPr>
          <w:rFonts w:asciiTheme="majorHAnsi" w:hAnsiTheme="majorHAnsi"/>
        </w:rPr>
      </w:pPr>
      <w:r w:rsidRPr="002110D8">
        <w:rPr>
          <w:rFonts w:asciiTheme="majorHAnsi" w:hAnsiTheme="majorHAnsi"/>
          <w:b/>
        </w:rPr>
        <w:t>SNPs only</w:t>
      </w:r>
      <w:r w:rsidR="003A3E86">
        <w:rPr>
          <w:rFonts w:asciiTheme="majorHAnsi" w:hAnsiTheme="majorHAnsi"/>
        </w:rPr>
        <w:t xml:space="preserve">. </w:t>
      </w:r>
      <w:r w:rsidR="00790F2E">
        <w:rPr>
          <w:rFonts w:asciiTheme="majorHAnsi" w:hAnsiTheme="majorHAnsi"/>
        </w:rPr>
        <w:t xml:space="preserve">Based on </w:t>
      </w:r>
      <w:r w:rsidR="009C0960">
        <w:rPr>
          <w:rFonts w:asciiTheme="majorHAnsi" w:hAnsiTheme="majorHAnsi"/>
        </w:rPr>
        <w:t>a</w:t>
      </w:r>
      <w:r w:rsidR="00790F2E">
        <w:rPr>
          <w:rFonts w:asciiTheme="majorHAnsi" w:hAnsiTheme="majorHAnsi"/>
        </w:rPr>
        <w:t xml:space="preserve"> distance approach, a</w:t>
      </w:r>
      <w:r w:rsidR="002E0431" w:rsidRPr="002E0431">
        <w:rPr>
          <w:rFonts w:asciiTheme="majorHAnsi" w:hAnsiTheme="majorHAnsi"/>
        </w:rPr>
        <w:t xml:space="preserve"> total of </w:t>
      </w:r>
      <w:r w:rsidR="006B0619">
        <w:rPr>
          <w:rFonts w:asciiTheme="majorHAnsi" w:hAnsiTheme="majorHAnsi"/>
        </w:rPr>
        <w:t>228</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39131C">
        <w:rPr>
          <w:rFonts w:asciiTheme="majorHAnsi" w:hAnsiTheme="majorHAnsi"/>
        </w:rPr>
        <w:t>ere based on 72 (13 only cis, 11 trans only and 48</w:t>
      </w:r>
      <w:r w:rsidR="0039131C" w:rsidRPr="002E0431">
        <w:rPr>
          <w:rFonts w:asciiTheme="majorHAnsi" w:hAnsiTheme="majorHAnsi"/>
        </w:rPr>
        <w:t xml:space="preserve"> both) proteins. The signals</w:t>
      </w:r>
      <w:r w:rsidR="0039131C">
        <w:rPr>
          <w:rFonts w:asciiTheme="majorHAnsi" w:hAnsiTheme="majorHAnsi"/>
        </w:rPr>
        <w:t xml:space="preserve"> are further classified into 59</w:t>
      </w:r>
      <w:r w:rsidR="0039131C" w:rsidRPr="002E0431">
        <w:rPr>
          <w:rFonts w:asciiTheme="majorHAnsi" w:hAnsiTheme="majorHAnsi"/>
        </w:rPr>
        <w:t xml:space="preserve"> cis and 1</w:t>
      </w:r>
      <w:r w:rsidR="001A519D">
        <w:rPr>
          <w:rFonts w:asciiTheme="majorHAnsi" w:hAnsiTheme="majorHAnsi"/>
        </w:rPr>
        <w:t>69</w:t>
      </w:r>
      <w:r w:rsidR="0039131C" w:rsidRPr="002E0431">
        <w:rPr>
          <w:rFonts w:asciiTheme="majorHAnsi" w:hAnsiTheme="majorHAnsi"/>
        </w:rPr>
        <w:t xml:space="preserve"> trans, </w:t>
      </w:r>
      <w:r w:rsidR="005354EB">
        <w:rPr>
          <w:rFonts w:asciiTheme="majorHAnsi" w:hAnsiTheme="majorHAnsi"/>
        </w:rPr>
        <w:t xml:space="preserve">signals </w:t>
      </w:r>
      <w:r w:rsidR="0039131C" w:rsidRPr="002E0431">
        <w:rPr>
          <w:rFonts w:asciiTheme="majorHAnsi" w:hAnsiTheme="majorHAnsi"/>
        </w:rPr>
        <w:t>respectively (Table 1).</w:t>
      </w:r>
    </w:p>
    <w:p w:rsidR="00716AD2" w:rsidRDefault="00716AD2" w:rsidP="0039131C">
      <w:pPr>
        <w:pStyle w:val="BodyText"/>
        <w:rPr>
          <w:rFonts w:asciiTheme="majorHAnsi" w:hAnsiTheme="majorHAnsi"/>
        </w:rPr>
      </w:pPr>
      <w:r>
        <w:rPr>
          <w:rFonts w:asciiTheme="majorHAnsi" w:hAnsiTheme="majorHAnsi"/>
        </w:rPr>
        <w:t>Joint/conditional analysis on these signals led to 392 signals, or 361 and 31 primary and 31 secondary signals, respectively.</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39131C" w:rsidP="001357A2">
            <w:pPr>
              <w:pStyle w:val="NormalWeb"/>
              <w:spacing w:before="0" w:beforeAutospacing="0" w:after="0" w:afterAutospacing="0"/>
              <w:rPr>
                <w:rFonts w:ascii="Arial" w:hAnsi="Arial" w:cs="Arial"/>
              </w:rPr>
            </w:pPr>
            <w:r w:rsidRPr="00CA1CAF">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bl>
    <w:p w:rsidR="001615C0" w:rsidRDefault="001615C0" w:rsidP="002E0431">
      <w:pPr>
        <w:pStyle w:val="BodyText"/>
        <w:rPr>
          <w:rFonts w:asciiTheme="majorHAnsi" w:hAnsiTheme="majorHAnsi"/>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E026C9" w:rsidRDefault="00E026C9" w:rsidP="00A97C5F">
      <w:pPr>
        <w:pStyle w:val="BodyText"/>
        <w:rPr>
          <w:rFonts w:asciiTheme="majorHAnsi" w:hAnsiTheme="majorHAnsi"/>
        </w:rPr>
      </w:pPr>
      <w:r>
        <w:rPr>
          <w:rFonts w:asciiTheme="majorHAnsi" w:hAnsiTheme="majorHAnsi"/>
          <w:b/>
        </w:rPr>
        <w:t>Figure 2.</w:t>
      </w:r>
      <w:r w:rsidR="009F6849">
        <w:rPr>
          <w:rFonts w:asciiTheme="majorHAnsi" w:hAnsiTheme="majorHAnsi"/>
          <w:b/>
        </w:rPr>
        <w:t xml:space="preserve"> V</w:t>
      </w:r>
      <w:r w:rsidR="00C25F51">
        <w:rPr>
          <w:rFonts w:asciiTheme="majorHAnsi" w:hAnsiTheme="majorHAnsi"/>
          <w:b/>
        </w:rPr>
        <w:t xml:space="preserve">ariance explained by </w:t>
      </w:r>
      <w:r w:rsidR="007C46E5">
        <w:rPr>
          <w:rFonts w:asciiTheme="majorHAnsi" w:hAnsiTheme="majorHAnsi"/>
          <w:b/>
        </w:rPr>
        <w:t>SNPs</w:t>
      </w:r>
      <w:r w:rsidR="007C46E5">
        <w:rPr>
          <w:rFonts w:asciiTheme="majorHAnsi" w:hAnsiTheme="majorHAnsi"/>
        </w:rPr>
        <w:t>. (a).</w:t>
      </w:r>
      <w:r w:rsidR="007C46E5">
        <w:rPr>
          <w:rFonts w:asciiTheme="majorHAnsi" w:hAnsiTheme="majorHAnsi"/>
          <w:b/>
        </w:rPr>
        <w:t xml:space="preserve"> </w:t>
      </w:r>
      <w:r w:rsidR="00C17362">
        <w:rPr>
          <w:rFonts w:asciiTheme="majorHAnsi" w:hAnsiTheme="majorHAnsi"/>
          <w:b/>
        </w:rPr>
        <w:t xml:space="preserve">genomewide </w:t>
      </w:r>
      <w:r w:rsidR="007C46E5" w:rsidRPr="007C46E5">
        <w:rPr>
          <w:rFonts w:asciiTheme="majorHAnsi" w:hAnsiTheme="majorHAnsi"/>
        </w:rPr>
        <w:t>SNP</w:t>
      </w:r>
      <w:r w:rsidR="007C46E5">
        <w:rPr>
          <w:rFonts w:asciiTheme="majorHAnsi" w:hAnsiTheme="majorHAnsi"/>
        </w:rPr>
        <w:t xml:space="preserve">s. The frequentist estimates vary from </w:t>
      </w:r>
      <w:r w:rsidR="001B5F7F">
        <w:rPr>
          <w:rFonts w:asciiTheme="majorHAnsi" w:hAnsiTheme="majorHAnsi"/>
        </w:rPr>
        <w:t xml:space="preserve">almost zero for AXIN1, etc. to 0.95 for IL.18R1. </w:t>
      </w:r>
      <w:r w:rsidR="007C46E5">
        <w:rPr>
          <w:rFonts w:asciiTheme="majorHAnsi" w:hAnsiTheme="majorHAnsi"/>
        </w:rPr>
        <w:t xml:space="preserve">(b). </w:t>
      </w:r>
      <w:r w:rsidR="00C25F51">
        <w:rPr>
          <w:rFonts w:asciiTheme="majorHAnsi" w:hAnsiTheme="majorHAnsi"/>
          <w:b/>
        </w:rPr>
        <w:t>sentinel</w:t>
      </w:r>
      <w:r w:rsidR="007C46E5">
        <w:rPr>
          <w:rFonts w:asciiTheme="majorHAnsi" w:hAnsiTheme="majorHAnsi"/>
        </w:rPr>
        <w:t xml:space="preserve"> SNPs. </w:t>
      </w:r>
      <w:r w:rsidR="00A04F62">
        <w:rPr>
          <w:rFonts w:asciiTheme="majorHAnsi" w:hAnsiTheme="majorHAnsi"/>
        </w:rPr>
        <w:t xml:space="preserve">As is shown, this varies from almost zero for NT.3 to </w:t>
      </w:r>
      <w:r w:rsidR="00B25D0F">
        <w:rPr>
          <w:rFonts w:asciiTheme="majorHAnsi" w:hAnsiTheme="majorHAnsi"/>
        </w:rPr>
        <w:t>0.4 for MCP.2.</w:t>
      </w:r>
      <w:r w:rsidR="00F87F36">
        <w:rPr>
          <w:rFonts w:asciiTheme="majorHAnsi" w:hAnsiTheme="majorHAnsi"/>
        </w:rPr>
        <w:t xml:space="preserve"> The estimates were based on mixed model with adjustment for sex, age and PC1-PC20.</w:t>
      </w:r>
      <w:bookmarkStart w:id="3" w:name="_GoBack"/>
      <w:bookmarkEnd w:id="3"/>
    </w:p>
    <w:p w:rsidR="00791DA4" w:rsidRPr="00A04F62" w:rsidRDefault="00791DA4"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extent cx="5486411" cy="3657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E026C9" w:rsidRDefault="004F467C" w:rsidP="00A97C5F">
      <w:pPr>
        <w:pStyle w:val="BodyText"/>
        <w:rPr>
          <w:rFonts w:asciiTheme="majorHAnsi" w:hAnsiTheme="majorHAnsi"/>
        </w:rPr>
      </w:pPr>
      <w:r>
        <w:rPr>
          <w:rFonts w:asciiTheme="majorHAnsi" w:hAnsiTheme="majorHAnsi"/>
          <w:noProof/>
          <w:lang w:val="en-GB" w:eastAsia="zh-CN"/>
        </w:rPr>
        <w:drawing>
          <wp:inline distT="0" distB="0" distL="0" distR="0">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304356" w:rsidRDefault="00056A2F" w:rsidP="00A97C5F">
      <w:pPr>
        <w:pStyle w:val="BodyText"/>
        <w:rPr>
          <w:rFonts w:asciiTheme="majorHAnsi" w:hAnsiTheme="majorHAnsi"/>
        </w:rPr>
      </w:pPr>
      <w:r>
        <w:rPr>
          <w:rFonts w:asciiTheme="majorHAnsi" w:hAnsiTheme="majorHAnsi"/>
          <w:b/>
        </w:rPr>
        <w:t>SNPs+indels</w:t>
      </w:r>
      <w:r w:rsidR="003A3E86">
        <w:rPr>
          <w:rFonts w:asciiTheme="majorHAnsi" w:hAnsiTheme="majorHAnsi"/>
        </w:rPr>
        <w:t xml:space="preserve">. </w:t>
      </w:r>
      <w:r w:rsidR="00304356">
        <w:rPr>
          <w:rFonts w:asciiTheme="majorHAnsi" w:hAnsiTheme="majorHAnsi"/>
        </w:rPr>
        <w:t xml:space="preserve">There were </w:t>
      </w:r>
      <w:r w:rsidR="00FB7804">
        <w:rPr>
          <w:rFonts w:asciiTheme="majorHAnsi" w:hAnsiTheme="majorHAnsi"/>
        </w:rPr>
        <w:t>2</w:t>
      </w:r>
      <w:r w:rsidR="00304356">
        <w:rPr>
          <w:rFonts w:asciiTheme="majorHAnsi" w:hAnsiTheme="majorHAnsi"/>
        </w:rPr>
        <w:t xml:space="preserve">30 signals in total, of which 59 were cis and 171 trans, </w:t>
      </w:r>
      <w:r w:rsidR="005354EB">
        <w:rPr>
          <w:rFonts w:asciiTheme="majorHAnsi" w:hAnsiTheme="majorHAnsi"/>
        </w:rPr>
        <w:t xml:space="preserve">signals </w:t>
      </w:r>
      <w:r w:rsidR="00304356">
        <w:rPr>
          <w:rFonts w:asciiTheme="majorHAnsi" w:hAnsiTheme="majorHAnsi"/>
        </w:rPr>
        <w:t>re</w:t>
      </w:r>
      <w:r w:rsidR="00107372">
        <w:rPr>
          <w:rFonts w:asciiTheme="majorHAnsi" w:hAnsiTheme="majorHAnsi"/>
        </w:rPr>
        <w:t>s</w:t>
      </w:r>
      <w:r w:rsidR="00304356">
        <w:rPr>
          <w:rFonts w:asciiTheme="majorHAnsi" w:hAnsiTheme="majorHAnsi"/>
        </w:rPr>
        <w:t>pectively.</w:t>
      </w:r>
    </w:p>
    <w:p w:rsidR="005765B2" w:rsidRDefault="00B6622E" w:rsidP="00A97C5F">
      <w:pPr>
        <w:pStyle w:val="BodyText"/>
        <w:rPr>
          <w:rFonts w:asciiTheme="majorHAnsi" w:hAnsiTheme="majorHAnsi"/>
        </w:rPr>
      </w:pPr>
      <w:r>
        <w:rPr>
          <w:rFonts w:asciiTheme="majorHAnsi" w:hAnsiTheme="majorHAnsi"/>
        </w:rPr>
        <w:lastRenderedPageBreak/>
        <w:t xml:space="preserve">Joint/conditional </w:t>
      </w:r>
      <w:r w:rsidR="005765B2">
        <w:rPr>
          <w:rFonts w:asciiTheme="majorHAnsi" w:hAnsiTheme="majorHAnsi"/>
        </w:rPr>
        <w:t>analysis indicates 410 signals, of which 378 and 32 were primary and secondary, respectively.</w:t>
      </w:r>
    </w:p>
    <w:p w:rsidR="00FC137D" w:rsidRPr="001B5B3A"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4"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lastRenderedPageBreak/>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Default="00C214F3" w:rsidP="00B50792">
      <w:pPr>
        <w:pStyle w:val="FirstParagraph"/>
        <w:rPr>
          <w:rFonts w:asciiTheme="majorHAnsi" w:eastAsiaTheme="minorEastAsia"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p>
    <w:p w:rsidR="00C37D00" w:rsidRDefault="00F5048F" w:rsidP="00F3387F">
      <w:pPr>
        <w:pStyle w:val="BodyText"/>
        <w:rPr>
          <w:rFonts w:asciiTheme="majorHAnsi" w:hAnsiTheme="majorHAnsi"/>
        </w:rPr>
      </w:pPr>
      <w:r>
        <w:t xml:space="preserve">To identify independent signals, a distance-based approach was used. </w:t>
      </w:r>
      <w:r w:rsidR="00905F22">
        <w:t xml:space="preserve">Although this was </w:t>
      </w:r>
      <w:r w:rsidR="005B08DB">
        <w:t>noted</w:t>
      </w:r>
      <w:r w:rsidR="00905F22">
        <w:t xml:space="preserve"> earlier (Sun et al. 2018), the method is reframed here as an algorithm. </w:t>
      </w:r>
      <w:r w:rsidR="006C15BA">
        <w:t>It</w:t>
      </w:r>
      <w:r w:rsidR="00CA56E5">
        <w:t xml:space="preserve"> takes as </w:t>
      </w:r>
      <w:r w:rsidR="00905F22">
        <w:t xml:space="preserve">input </w:t>
      </w:r>
      <w:r>
        <w:t xml:space="preserve">signals </w:t>
      </w:r>
      <w:r w:rsidR="00C86283">
        <w:rPr>
          <w:rFonts w:asciiTheme="majorHAnsi" w:hAnsiTheme="majorHAnsi"/>
        </w:rPr>
        <w:t xml:space="preserve">multiple correlated variants in particular region(s) </w:t>
      </w:r>
      <w:r>
        <w:t>which reach genomewide significance</w:t>
      </w:r>
      <w:r w:rsidR="002E14CA">
        <w:rPr>
          <w:rFonts w:asciiTheme="majorHAnsi" w:hAnsiTheme="majorHAnsi"/>
        </w:rPr>
        <w:t xml:space="preserve"> and </w:t>
      </w:r>
      <w:r w:rsidR="000857F5">
        <w:rPr>
          <w:rFonts w:asciiTheme="majorHAnsi" w:hAnsiTheme="majorHAnsi"/>
        </w:rPr>
        <w:t>choose</w:t>
      </w:r>
      <w:r w:rsidR="002E14CA">
        <w:rPr>
          <w:rFonts w:asciiTheme="majorHAnsi" w:hAnsiTheme="majorHAnsi"/>
        </w:rPr>
        <w:t xml:space="preserve"> sentinel</w:t>
      </w:r>
      <w:r w:rsidR="000857F5">
        <w:rPr>
          <w:rFonts w:asciiTheme="majorHAnsi" w:hAnsiTheme="majorHAnsi"/>
        </w:rPr>
        <w:t>s</w:t>
      </w:r>
      <w:r w:rsidR="002E14CA">
        <w:rPr>
          <w:rFonts w:asciiTheme="majorHAnsi" w:hAnsiTheme="majorHAnsi"/>
        </w:rPr>
        <w:t xml:space="preserve"> in a flanking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Pr="00231EE5" w:rsidRDefault="007E4CF5" w:rsidP="00F3387F">
      <w:pPr>
        <w:pStyle w:val="BodyText"/>
      </w:pPr>
      <w:r>
        <w:rPr>
          <w:rFonts w:asciiTheme="majorHAnsi" w:hAnsiTheme="majorHAnsi"/>
        </w:rPr>
        <w:t xml:space="preserve">Note type II results at </w:t>
      </w:r>
      <w:r w:rsidRPr="00EA50E4">
        <w:rPr>
          <w:rFonts w:asciiTheme="majorHAnsi" w:hAnsiTheme="majorHAnsi"/>
          <w:b/>
        </w:rPr>
        <w:t>step 2</w:t>
      </w:r>
      <w:r>
        <w:rPr>
          <w:rFonts w:asciiTheme="majorHAnsi" w:hAnsiTheme="majorHAnsi"/>
        </w:rPr>
        <w:t xml:space="preserve"> would be seen </w:t>
      </w:r>
      <w:r w:rsidR="00EF27A8">
        <w:rPr>
          <w:rFonts w:asciiTheme="majorHAnsi" w:hAnsiTheme="majorHAnsi"/>
        </w:rPr>
        <w:t xml:space="preserve">when </w:t>
      </w:r>
      <w:r>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xml:space="preserve">, and our method gave favourable results especially avoiding the dilemma in a typical meta-analysis with highly significant variants in a region such that an independent signal is </w:t>
      </w:r>
      <w:r w:rsidR="002445CA">
        <w:rPr>
          <w:rFonts w:asciiTheme="majorHAnsi" w:hAnsiTheme="majorHAnsi"/>
        </w:rPr>
        <w:lastRenderedPageBreak/>
        <w:t>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e further experimented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but often 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535456" w:rsidP="005E0FB0">
      <w:pPr>
        <w:pStyle w:val="FirstParagraph"/>
        <w:rPr>
          <w:rFonts w:asciiTheme="majorHAnsi" w:eastAsiaTheme="minorEastAsia" w:hAnsiTheme="majorHAnsi"/>
        </w:rPr>
      </w:pPr>
      <w:r>
        <w:rPr>
          <w:rFonts w:asciiTheme="majorHAnsi" w:hAnsiTheme="majorHAnsi"/>
        </w:rPr>
        <w:t>L</w:t>
      </w:r>
      <w:r w:rsidR="00DE218E">
        <w:rPr>
          <w:rFonts w:asciiTheme="majorHAnsi" w:hAnsiTheme="majorHAnsi"/>
        </w:rPr>
        <w:t>ocus-speci</w:t>
      </w:r>
      <w:r w:rsidR="00F3387F">
        <w:rPr>
          <w:rFonts w:asciiTheme="majorHAnsi" w:hAnsiTheme="majorHAnsi"/>
        </w:rPr>
        <w:t>fi</w:t>
      </w:r>
      <w:r w:rsidR="00DE218E">
        <w:rPr>
          <w:rFonts w:asciiTheme="majorHAnsi" w:hAnsiTheme="majorHAnsi"/>
        </w:rPr>
        <w:t>c</w:t>
      </w:r>
      <w:r w:rsidR="00F3387F">
        <w:rPr>
          <w:rFonts w:asciiTheme="majorHAnsi" w:hAnsiTheme="majorHAnsi"/>
        </w:rPr>
        <w:t xml:space="preserve"> analysis </w:t>
      </w:r>
      <w:r w:rsidR="00DE218E">
        <w:rPr>
          <w:rFonts w:asciiTheme="majorHAnsi" w:hAnsiTheme="majorHAnsi"/>
        </w:rPr>
        <w:t xml:space="preserve">was done </w:t>
      </w:r>
      <w:r w:rsidR="00F3387F">
        <w:rPr>
          <w:rFonts w:asciiTheme="majorHAnsi" w:hAnsiTheme="majorHAnsi"/>
        </w:rPr>
        <w:t xml:space="preserve">around </w:t>
      </w:r>
      <w:r w:rsidR="00DE218E">
        <w:rPr>
          <w:rFonts w:asciiTheme="majorHAnsi" w:hAnsiTheme="majorHAnsi"/>
        </w:rPr>
        <w:t xml:space="preserve">each </w:t>
      </w:r>
      <w:r w:rsidR="005B2E69">
        <w:rPr>
          <w:rFonts w:asciiTheme="majorHAnsi" w:hAnsiTheme="majorHAnsi"/>
        </w:rPr>
        <w:t>sentinel variant</w:t>
      </w:r>
      <w:r w:rsidR="00DE218E">
        <w:rPr>
          <w:rFonts w:asciiTheme="majorHAnsi" w:hAnsiTheme="majorHAnsi"/>
        </w:rPr>
        <w:t xml:space="preserve"> by </w:t>
      </w:r>
      <w:r w:rsidR="00F3387F">
        <w:rPr>
          <w:rFonts w:asciiTheme="majorHAnsi" w:hAnsiTheme="majorHAnsi"/>
        </w:rPr>
        <w:t xml:space="preserve">GCTA conditional </w:t>
      </w:r>
      <w:r w:rsidR="00DE218E">
        <w:rPr>
          <w:rFonts w:asciiTheme="majorHAnsi" w:hAnsiTheme="majorHAnsi"/>
        </w:rPr>
        <w:t xml:space="preserve">on the sentinels </w:t>
      </w:r>
      <w:r w:rsidR="00F3387F">
        <w:rPr>
          <w:rFonts w:asciiTheme="majorHAnsi" w:hAnsiTheme="majorHAnsi"/>
        </w:rPr>
        <w:t>using</w:t>
      </w:r>
      <w:r w:rsidR="00776879">
        <w:rPr>
          <w:rFonts w:asciiTheme="majorHAnsi" w:hAnsiTheme="majorHAnsi"/>
        </w:rPr>
        <w:t xml:space="preserve"> </w:t>
      </w:r>
      <w:r w:rsidR="00F3387F" w:rsidRPr="001B5B3A">
        <w:rPr>
          <w:rFonts w:asciiTheme="majorHAnsi" w:hAnsiTheme="majorHAnsi"/>
        </w:rPr>
        <w:t xml:space="preserve">INTERVAL-based imputed genotypes </w:t>
      </w:r>
      <w:r w:rsidR="00F3387F">
        <w:rPr>
          <w:rFonts w:asciiTheme="majorHAnsi" w:hAnsiTheme="majorHAnsi"/>
        </w:rPr>
        <w:t xml:space="preserve">as </w:t>
      </w:r>
      <w:r w:rsidR="00776879">
        <w:rPr>
          <w:rFonts w:asciiTheme="majorHAnsi" w:hAnsiTheme="majorHAnsi"/>
        </w:rPr>
        <w:t xml:space="preserve">the </w:t>
      </w:r>
      <w:r w:rsidR="005E0FB0" w:rsidRPr="001B5B3A">
        <w:rPr>
          <w:rFonts w:asciiTheme="majorHAnsi" w:hAnsiTheme="majorHAnsi"/>
        </w:rPr>
        <w:t>reference panels</w:t>
      </w:r>
      <w:r w:rsidR="00F3387F">
        <w:rPr>
          <w:rFonts w:asciiTheme="majorHAnsi" w:hAnsiTheme="majorHAnsi"/>
        </w:rPr>
        <w:t xml:space="preserve">. </w:t>
      </w:r>
      <w:r w:rsidR="005E0FB0" w:rsidRPr="001B5B3A">
        <w:rPr>
          <w:rFonts w:asciiTheme="majorHAnsi" w:hAnsiTheme="majorHAnsi"/>
        </w:rPr>
        <w:t xml:space="preserve">Genomic heritability was also assessed with GCTA. </w:t>
      </w:r>
    </w:p>
    <w:p w:rsidR="00F345ED" w:rsidRPr="001B5B3A" w:rsidRDefault="00E6665D" w:rsidP="00B76BD9">
      <w:pPr>
        <w:pStyle w:val="BodyText"/>
        <w:rPr>
          <w:rFonts w:asciiTheme="majorHAnsi" w:hAnsiTheme="majorHAnsi"/>
        </w:rPr>
      </w:pPr>
      <w:r>
        <w:rPr>
          <w:rFonts w:asciiTheme="majorHAnsi" w:hAnsiTheme="majorHAnsi"/>
        </w:rPr>
        <w:t xml:space="preserve">For signals as identified above, their </w:t>
      </w:r>
      <w:r w:rsidR="00410BD5" w:rsidRPr="001B5B3A">
        <w:rPr>
          <w:rFonts w:asciiTheme="majorHAnsi" w:hAnsiTheme="majorHAnsi"/>
        </w:rPr>
        <w:t>cis/trans classifications were obtained using customised bash and R functions</w:t>
      </w:r>
      <w:r w:rsidR="00410BD5">
        <w:rPr>
          <w:rFonts w:asciiTheme="majorHAnsi" w:hAnsiTheme="majorHAnsi"/>
        </w:rPr>
        <w:t>.</w:t>
      </w:r>
      <w:r w:rsidR="00410BD5" w:rsidRPr="001B5B3A">
        <w:rPr>
          <w:rFonts w:asciiTheme="majorHAnsi" w:hAnsiTheme="majorHAnsi"/>
        </w:rPr>
        <w:t xml:space="preserve"> </w:t>
      </w:r>
      <w:r w:rsidR="0000068F" w:rsidRPr="001B5B3A">
        <w:rPr>
          <w:rFonts w:asciiTheme="majorHAnsi" w:hAnsiTheme="majorHAnsi"/>
        </w:rPr>
        <w:t xml:space="preserve">Variants explained </w:t>
      </w:r>
      <w:r w:rsidR="006954F0">
        <w:rPr>
          <w:rFonts w:asciiTheme="majorHAnsi" w:hAnsiTheme="majorHAnsi"/>
        </w:rPr>
        <w:t xml:space="preserve">for each protein </w:t>
      </w:r>
      <w:r w:rsidR="0000068F"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00068F" w:rsidRPr="001B5B3A">
        <w:rPr>
          <w:rFonts w:asciiTheme="majorHAnsi" w:hAnsiTheme="majorHAnsi"/>
        </w:rPr>
        <w:t xml:space="preserve"> where </w:t>
      </w:r>
      <w:r w:rsidR="0000068F" w:rsidRPr="001B5B3A">
        <w:rPr>
          <w:rFonts w:asciiTheme="majorHAnsi" w:hAnsiTheme="majorHAnsi"/>
          <w:i/>
        </w:rPr>
        <w:t>T</w:t>
      </w:r>
      <w:r w:rsidR="0000068F"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00068F" w:rsidRPr="001B5B3A">
        <w:rPr>
          <w:rFonts w:asciiTheme="majorHAnsi" w:eastAsiaTheme="minorEastAsia" w:hAnsiTheme="majorHAnsi"/>
        </w:rPr>
        <w:t xml:space="preserve"> the chi-squared statistic and </w:t>
      </w:r>
      <m:oMath>
        <m:r>
          <w:rPr>
            <w:rFonts w:ascii="Cambria Math" w:hAnsi="Cambria Math"/>
          </w:rPr>
          <m:t>n</m:t>
        </m:r>
      </m:oMath>
      <w:r w:rsidR="0000068F" w:rsidRPr="001B5B3A">
        <w:rPr>
          <w:rFonts w:asciiTheme="majorHAnsi" w:eastAsiaTheme="minorEastAsia" w:hAnsiTheme="majorHAnsi"/>
        </w:rPr>
        <w:t xml:space="preserve"> the associate sample size, respectively (Giri, et al. 2019).</w:t>
      </w:r>
      <w:r w:rsidR="0000068F">
        <w:rPr>
          <w:rFonts w:asciiTheme="majorHAnsi" w:eastAsiaTheme="minorEastAsia"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5A7738" w:rsidRPr="001B5B3A" w:rsidRDefault="005A7738" w:rsidP="005A7738">
      <w:pPr>
        <w:pStyle w:val="Heading2"/>
      </w:pPr>
      <w:r>
        <w:t>Replication</w:t>
      </w:r>
      <w:r w:rsidR="006B115C">
        <w:t xml:space="preserve"> and contrast with previously reported signals</w:t>
      </w:r>
    </w:p>
    <w:p w:rsidR="005A7738" w:rsidRPr="001B5B3A" w:rsidRDefault="005205D5" w:rsidP="006C3223">
      <w:pPr>
        <w:pStyle w:val="BodyText"/>
        <w:rPr>
          <w:rFonts w:asciiTheme="majorHAnsi" w:hAnsiTheme="majorHAnsi"/>
        </w:rPr>
      </w:pPr>
      <w:r>
        <w:rPr>
          <w:rFonts w:asciiTheme="majorHAnsi" w:hAnsiTheme="majorHAnsi"/>
        </w:rPr>
        <w:t>Replication was done in separate cohorts</w:t>
      </w:r>
      <w:r w:rsidR="005A7738" w:rsidRPr="001B5B3A">
        <w:rPr>
          <w:rFonts w:asciiTheme="majorHAnsi" w:hAnsiTheme="majorHAnsi"/>
        </w:rPr>
        <w:t>.</w:t>
      </w:r>
      <w:r w:rsidR="006C3223">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lastRenderedPageBreak/>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lastRenderedPageBreak/>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0"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1"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2"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3"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4"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5"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6"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7"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8"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9"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20"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1"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FC645E" w:rsidP="00307FC9">
      <w:pPr>
        <w:pStyle w:val="NormalWeb"/>
        <w:rPr>
          <w:rFonts w:asciiTheme="majorHAnsi" w:hAnsiTheme="majorHAnsi"/>
        </w:rPr>
      </w:pPr>
      <w:hyperlink r:id="rId22"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3"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645E" w:rsidRDefault="00FC645E">
      <w:pPr>
        <w:spacing w:after="0"/>
      </w:pPr>
      <w:r>
        <w:separator/>
      </w:r>
    </w:p>
  </w:endnote>
  <w:endnote w:type="continuationSeparator" w:id="0">
    <w:p w:rsidR="00FC645E" w:rsidRDefault="00FC64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645E" w:rsidRDefault="00FC645E">
      <w:r>
        <w:separator/>
      </w:r>
    </w:p>
  </w:footnote>
  <w:footnote w:type="continuationSeparator" w:id="0">
    <w:p w:rsidR="00FC645E" w:rsidRDefault="00FC64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C8B"/>
    <w:rsid w:val="00012E8E"/>
    <w:rsid w:val="000310C5"/>
    <w:rsid w:val="0003169D"/>
    <w:rsid w:val="000347DA"/>
    <w:rsid w:val="0004017E"/>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B0432"/>
    <w:rsid w:val="000B0D03"/>
    <w:rsid w:val="000B633A"/>
    <w:rsid w:val="000B67FC"/>
    <w:rsid w:val="000C1A32"/>
    <w:rsid w:val="000C682A"/>
    <w:rsid w:val="000C7FBA"/>
    <w:rsid w:val="000D5400"/>
    <w:rsid w:val="000E064D"/>
    <w:rsid w:val="000F1904"/>
    <w:rsid w:val="001007C6"/>
    <w:rsid w:val="001044FD"/>
    <w:rsid w:val="00107372"/>
    <w:rsid w:val="00111A83"/>
    <w:rsid w:val="001135C3"/>
    <w:rsid w:val="001143D6"/>
    <w:rsid w:val="0011534E"/>
    <w:rsid w:val="00115F01"/>
    <w:rsid w:val="00127B0B"/>
    <w:rsid w:val="00132828"/>
    <w:rsid w:val="00141DEC"/>
    <w:rsid w:val="001434E5"/>
    <w:rsid w:val="001448A6"/>
    <w:rsid w:val="001615C0"/>
    <w:rsid w:val="001655DF"/>
    <w:rsid w:val="00165E7E"/>
    <w:rsid w:val="001701EA"/>
    <w:rsid w:val="0017195D"/>
    <w:rsid w:val="00171FDD"/>
    <w:rsid w:val="00173DE5"/>
    <w:rsid w:val="001812DA"/>
    <w:rsid w:val="00182B32"/>
    <w:rsid w:val="00182F58"/>
    <w:rsid w:val="00184CAF"/>
    <w:rsid w:val="001863F9"/>
    <w:rsid w:val="00186538"/>
    <w:rsid w:val="001909CF"/>
    <w:rsid w:val="00191E8A"/>
    <w:rsid w:val="001944B0"/>
    <w:rsid w:val="001A1569"/>
    <w:rsid w:val="001A3784"/>
    <w:rsid w:val="001A3AF1"/>
    <w:rsid w:val="001A519D"/>
    <w:rsid w:val="001B4485"/>
    <w:rsid w:val="001B5B3A"/>
    <w:rsid w:val="001B5F7F"/>
    <w:rsid w:val="001C45FF"/>
    <w:rsid w:val="001C7410"/>
    <w:rsid w:val="001D1F00"/>
    <w:rsid w:val="001D6686"/>
    <w:rsid w:val="001E20A3"/>
    <w:rsid w:val="001E648D"/>
    <w:rsid w:val="001F080F"/>
    <w:rsid w:val="002009BC"/>
    <w:rsid w:val="002110D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A2060"/>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D5"/>
    <w:rsid w:val="00332870"/>
    <w:rsid w:val="00341570"/>
    <w:rsid w:val="00344F8A"/>
    <w:rsid w:val="00345A1F"/>
    <w:rsid w:val="003673F4"/>
    <w:rsid w:val="00371470"/>
    <w:rsid w:val="00371870"/>
    <w:rsid w:val="00377C86"/>
    <w:rsid w:val="00380C7A"/>
    <w:rsid w:val="00382757"/>
    <w:rsid w:val="00382904"/>
    <w:rsid w:val="003846A3"/>
    <w:rsid w:val="0039096B"/>
    <w:rsid w:val="0039131C"/>
    <w:rsid w:val="003917E1"/>
    <w:rsid w:val="003928AE"/>
    <w:rsid w:val="0039466E"/>
    <w:rsid w:val="00395328"/>
    <w:rsid w:val="003A1D21"/>
    <w:rsid w:val="003A2BB2"/>
    <w:rsid w:val="003A3E86"/>
    <w:rsid w:val="003A6E31"/>
    <w:rsid w:val="003A720A"/>
    <w:rsid w:val="003A7CFE"/>
    <w:rsid w:val="003C031D"/>
    <w:rsid w:val="003C0D00"/>
    <w:rsid w:val="003C1C4A"/>
    <w:rsid w:val="003C7377"/>
    <w:rsid w:val="003D2FD7"/>
    <w:rsid w:val="003D57C7"/>
    <w:rsid w:val="003D63BF"/>
    <w:rsid w:val="003E006E"/>
    <w:rsid w:val="003E378A"/>
    <w:rsid w:val="003E5987"/>
    <w:rsid w:val="003F1E68"/>
    <w:rsid w:val="003F1E82"/>
    <w:rsid w:val="003F6B11"/>
    <w:rsid w:val="003F7171"/>
    <w:rsid w:val="00400627"/>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700AA"/>
    <w:rsid w:val="00471E92"/>
    <w:rsid w:val="0047212A"/>
    <w:rsid w:val="004864AB"/>
    <w:rsid w:val="0049242F"/>
    <w:rsid w:val="0049518B"/>
    <w:rsid w:val="004A10E9"/>
    <w:rsid w:val="004A5168"/>
    <w:rsid w:val="004A654C"/>
    <w:rsid w:val="004B1E89"/>
    <w:rsid w:val="004B58B5"/>
    <w:rsid w:val="004B69E1"/>
    <w:rsid w:val="004C32CE"/>
    <w:rsid w:val="004C66C9"/>
    <w:rsid w:val="004C7E17"/>
    <w:rsid w:val="004D3D94"/>
    <w:rsid w:val="004D4A93"/>
    <w:rsid w:val="004E0369"/>
    <w:rsid w:val="004E1A38"/>
    <w:rsid w:val="004E29B3"/>
    <w:rsid w:val="004E64DB"/>
    <w:rsid w:val="004F467C"/>
    <w:rsid w:val="0050066E"/>
    <w:rsid w:val="0050645E"/>
    <w:rsid w:val="00507586"/>
    <w:rsid w:val="0051441A"/>
    <w:rsid w:val="005205D5"/>
    <w:rsid w:val="0053203E"/>
    <w:rsid w:val="0053442E"/>
    <w:rsid w:val="00534E21"/>
    <w:rsid w:val="00535345"/>
    <w:rsid w:val="00535456"/>
    <w:rsid w:val="005354EB"/>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5B2"/>
    <w:rsid w:val="00576B17"/>
    <w:rsid w:val="00576DC2"/>
    <w:rsid w:val="005810C5"/>
    <w:rsid w:val="005811FB"/>
    <w:rsid w:val="005815DD"/>
    <w:rsid w:val="005852AB"/>
    <w:rsid w:val="0059019F"/>
    <w:rsid w:val="00590BA4"/>
    <w:rsid w:val="00590D07"/>
    <w:rsid w:val="005A1503"/>
    <w:rsid w:val="005A2B11"/>
    <w:rsid w:val="005A3116"/>
    <w:rsid w:val="005A7738"/>
    <w:rsid w:val="005B08DB"/>
    <w:rsid w:val="005B2E69"/>
    <w:rsid w:val="005B7892"/>
    <w:rsid w:val="005C0D90"/>
    <w:rsid w:val="005C2733"/>
    <w:rsid w:val="005C2D8B"/>
    <w:rsid w:val="005D37C7"/>
    <w:rsid w:val="005E0FB0"/>
    <w:rsid w:val="005F01F3"/>
    <w:rsid w:val="005F7075"/>
    <w:rsid w:val="006005EA"/>
    <w:rsid w:val="0060413B"/>
    <w:rsid w:val="00604694"/>
    <w:rsid w:val="00607BE5"/>
    <w:rsid w:val="00610436"/>
    <w:rsid w:val="00627985"/>
    <w:rsid w:val="006372A4"/>
    <w:rsid w:val="00642545"/>
    <w:rsid w:val="006460E3"/>
    <w:rsid w:val="00651082"/>
    <w:rsid w:val="006560FD"/>
    <w:rsid w:val="00666D3A"/>
    <w:rsid w:val="00667CF4"/>
    <w:rsid w:val="0067004C"/>
    <w:rsid w:val="006709ED"/>
    <w:rsid w:val="006753B4"/>
    <w:rsid w:val="00675529"/>
    <w:rsid w:val="00676704"/>
    <w:rsid w:val="0068092D"/>
    <w:rsid w:val="00691529"/>
    <w:rsid w:val="006954F0"/>
    <w:rsid w:val="006A3B0E"/>
    <w:rsid w:val="006B026D"/>
    <w:rsid w:val="006B0619"/>
    <w:rsid w:val="006B115C"/>
    <w:rsid w:val="006B40C4"/>
    <w:rsid w:val="006C0D36"/>
    <w:rsid w:val="006C15BA"/>
    <w:rsid w:val="006C3223"/>
    <w:rsid w:val="006C4A08"/>
    <w:rsid w:val="006D02B7"/>
    <w:rsid w:val="006D7DDD"/>
    <w:rsid w:val="006E2666"/>
    <w:rsid w:val="006E46C6"/>
    <w:rsid w:val="006E551E"/>
    <w:rsid w:val="006E6A00"/>
    <w:rsid w:val="00701583"/>
    <w:rsid w:val="007017F1"/>
    <w:rsid w:val="00701BFB"/>
    <w:rsid w:val="0070407F"/>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1DA4"/>
    <w:rsid w:val="00793198"/>
    <w:rsid w:val="007A249E"/>
    <w:rsid w:val="007A7437"/>
    <w:rsid w:val="007B39C0"/>
    <w:rsid w:val="007B4FA0"/>
    <w:rsid w:val="007C46E5"/>
    <w:rsid w:val="007C700B"/>
    <w:rsid w:val="007D1565"/>
    <w:rsid w:val="007D354B"/>
    <w:rsid w:val="007E4CF5"/>
    <w:rsid w:val="007F0C59"/>
    <w:rsid w:val="007F1769"/>
    <w:rsid w:val="007F6345"/>
    <w:rsid w:val="00800027"/>
    <w:rsid w:val="008048A0"/>
    <w:rsid w:val="00806A9D"/>
    <w:rsid w:val="00807377"/>
    <w:rsid w:val="00813006"/>
    <w:rsid w:val="00817622"/>
    <w:rsid w:val="00821418"/>
    <w:rsid w:val="008216E8"/>
    <w:rsid w:val="0082277E"/>
    <w:rsid w:val="00827613"/>
    <w:rsid w:val="008312E0"/>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4486"/>
    <w:rsid w:val="008B5FD9"/>
    <w:rsid w:val="008C439C"/>
    <w:rsid w:val="008C53DB"/>
    <w:rsid w:val="008C6C22"/>
    <w:rsid w:val="008D07E2"/>
    <w:rsid w:val="008D265C"/>
    <w:rsid w:val="008D51F1"/>
    <w:rsid w:val="008D66D9"/>
    <w:rsid w:val="008D6863"/>
    <w:rsid w:val="008D6CFA"/>
    <w:rsid w:val="008E705C"/>
    <w:rsid w:val="008F09E6"/>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52A44"/>
    <w:rsid w:val="00953C9A"/>
    <w:rsid w:val="00963A9D"/>
    <w:rsid w:val="0096440F"/>
    <w:rsid w:val="00974AA0"/>
    <w:rsid w:val="00981969"/>
    <w:rsid w:val="009850C4"/>
    <w:rsid w:val="0098549D"/>
    <w:rsid w:val="0098622B"/>
    <w:rsid w:val="00990D93"/>
    <w:rsid w:val="009924D6"/>
    <w:rsid w:val="0099277E"/>
    <w:rsid w:val="00992B0E"/>
    <w:rsid w:val="009A1956"/>
    <w:rsid w:val="009A24E2"/>
    <w:rsid w:val="009A299C"/>
    <w:rsid w:val="009A7E4E"/>
    <w:rsid w:val="009C0960"/>
    <w:rsid w:val="009C45A4"/>
    <w:rsid w:val="009D53AA"/>
    <w:rsid w:val="009E194C"/>
    <w:rsid w:val="009E1D86"/>
    <w:rsid w:val="009E4385"/>
    <w:rsid w:val="009F6849"/>
    <w:rsid w:val="009F71B4"/>
    <w:rsid w:val="009F7814"/>
    <w:rsid w:val="00A022F7"/>
    <w:rsid w:val="00A04F62"/>
    <w:rsid w:val="00A05B72"/>
    <w:rsid w:val="00A144F0"/>
    <w:rsid w:val="00A21581"/>
    <w:rsid w:val="00A23A8D"/>
    <w:rsid w:val="00A2427B"/>
    <w:rsid w:val="00A304BF"/>
    <w:rsid w:val="00A358D2"/>
    <w:rsid w:val="00A37865"/>
    <w:rsid w:val="00A41273"/>
    <w:rsid w:val="00A44FF5"/>
    <w:rsid w:val="00A5247C"/>
    <w:rsid w:val="00A611BB"/>
    <w:rsid w:val="00A66087"/>
    <w:rsid w:val="00A67430"/>
    <w:rsid w:val="00A81434"/>
    <w:rsid w:val="00A82770"/>
    <w:rsid w:val="00A86846"/>
    <w:rsid w:val="00A94888"/>
    <w:rsid w:val="00A96464"/>
    <w:rsid w:val="00A97C5F"/>
    <w:rsid w:val="00AA12F6"/>
    <w:rsid w:val="00AA1D37"/>
    <w:rsid w:val="00AA6D71"/>
    <w:rsid w:val="00AB1198"/>
    <w:rsid w:val="00AC4F8A"/>
    <w:rsid w:val="00AC593F"/>
    <w:rsid w:val="00AD0F94"/>
    <w:rsid w:val="00AD1649"/>
    <w:rsid w:val="00AD77DD"/>
    <w:rsid w:val="00AE027C"/>
    <w:rsid w:val="00AE6237"/>
    <w:rsid w:val="00AF0A4D"/>
    <w:rsid w:val="00AF63E4"/>
    <w:rsid w:val="00B124B8"/>
    <w:rsid w:val="00B16BE9"/>
    <w:rsid w:val="00B25D0F"/>
    <w:rsid w:val="00B25F64"/>
    <w:rsid w:val="00B267C5"/>
    <w:rsid w:val="00B30168"/>
    <w:rsid w:val="00B36B41"/>
    <w:rsid w:val="00B50792"/>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B004A"/>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7362"/>
    <w:rsid w:val="00C214F3"/>
    <w:rsid w:val="00C23D0D"/>
    <w:rsid w:val="00C25F51"/>
    <w:rsid w:val="00C27760"/>
    <w:rsid w:val="00C30DE1"/>
    <w:rsid w:val="00C36279"/>
    <w:rsid w:val="00C36297"/>
    <w:rsid w:val="00C37D00"/>
    <w:rsid w:val="00C42864"/>
    <w:rsid w:val="00C478FD"/>
    <w:rsid w:val="00C638DF"/>
    <w:rsid w:val="00C86283"/>
    <w:rsid w:val="00C905AE"/>
    <w:rsid w:val="00C92647"/>
    <w:rsid w:val="00CA1CAF"/>
    <w:rsid w:val="00CA56E5"/>
    <w:rsid w:val="00CB1072"/>
    <w:rsid w:val="00CB22EE"/>
    <w:rsid w:val="00CB7A2C"/>
    <w:rsid w:val="00CC23B6"/>
    <w:rsid w:val="00CC335C"/>
    <w:rsid w:val="00CD5AC6"/>
    <w:rsid w:val="00CD6583"/>
    <w:rsid w:val="00CD718F"/>
    <w:rsid w:val="00CE2F57"/>
    <w:rsid w:val="00CE33E3"/>
    <w:rsid w:val="00CE4C25"/>
    <w:rsid w:val="00CE76E5"/>
    <w:rsid w:val="00CE76FC"/>
    <w:rsid w:val="00CF10E0"/>
    <w:rsid w:val="00CF750E"/>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DD3B6F"/>
    <w:rsid w:val="00DD5A4F"/>
    <w:rsid w:val="00DE218E"/>
    <w:rsid w:val="00DE5A50"/>
    <w:rsid w:val="00E00A63"/>
    <w:rsid w:val="00E00EB1"/>
    <w:rsid w:val="00E026C9"/>
    <w:rsid w:val="00E101F3"/>
    <w:rsid w:val="00E104D1"/>
    <w:rsid w:val="00E1178B"/>
    <w:rsid w:val="00E22B0E"/>
    <w:rsid w:val="00E26B28"/>
    <w:rsid w:val="00E315A3"/>
    <w:rsid w:val="00E33238"/>
    <w:rsid w:val="00E4591E"/>
    <w:rsid w:val="00E46136"/>
    <w:rsid w:val="00E54E21"/>
    <w:rsid w:val="00E55CE7"/>
    <w:rsid w:val="00E60EEE"/>
    <w:rsid w:val="00E619F7"/>
    <w:rsid w:val="00E641EA"/>
    <w:rsid w:val="00E6665D"/>
    <w:rsid w:val="00E678A6"/>
    <w:rsid w:val="00E67F3F"/>
    <w:rsid w:val="00E84037"/>
    <w:rsid w:val="00E908AD"/>
    <w:rsid w:val="00E92D96"/>
    <w:rsid w:val="00E9592A"/>
    <w:rsid w:val="00E96121"/>
    <w:rsid w:val="00EA50E4"/>
    <w:rsid w:val="00EC6663"/>
    <w:rsid w:val="00EC68CE"/>
    <w:rsid w:val="00ED2C09"/>
    <w:rsid w:val="00ED3AFE"/>
    <w:rsid w:val="00ED5E55"/>
    <w:rsid w:val="00ED6BB0"/>
    <w:rsid w:val="00ED6F48"/>
    <w:rsid w:val="00EE02B1"/>
    <w:rsid w:val="00EE5A35"/>
    <w:rsid w:val="00EF102C"/>
    <w:rsid w:val="00EF1AA4"/>
    <w:rsid w:val="00EF27A8"/>
    <w:rsid w:val="00EF4950"/>
    <w:rsid w:val="00EF4BD0"/>
    <w:rsid w:val="00EF4CBC"/>
    <w:rsid w:val="00F00BC5"/>
    <w:rsid w:val="00F00FBA"/>
    <w:rsid w:val="00F01539"/>
    <w:rsid w:val="00F02E16"/>
    <w:rsid w:val="00F04C49"/>
    <w:rsid w:val="00F144E1"/>
    <w:rsid w:val="00F1639D"/>
    <w:rsid w:val="00F20F38"/>
    <w:rsid w:val="00F23C44"/>
    <w:rsid w:val="00F23FA5"/>
    <w:rsid w:val="00F24C52"/>
    <w:rsid w:val="00F32074"/>
    <w:rsid w:val="00F3387F"/>
    <w:rsid w:val="00F345ED"/>
    <w:rsid w:val="00F36EFB"/>
    <w:rsid w:val="00F372EC"/>
    <w:rsid w:val="00F40AB8"/>
    <w:rsid w:val="00F41E2E"/>
    <w:rsid w:val="00F455F0"/>
    <w:rsid w:val="00F5048F"/>
    <w:rsid w:val="00F51943"/>
    <w:rsid w:val="00F616A5"/>
    <w:rsid w:val="00F63F98"/>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5E08"/>
    <w:rsid w:val="00FC645E"/>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73FBC"/>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statgen/METAL" TargetMode="External"/><Relationship Id="rId18" Type="http://schemas.openxmlformats.org/officeDocument/2006/relationships/hyperlink" Target="https://github.com/statgen/locuszoom-standalone" TargetMode="External"/><Relationship Id="rId3" Type="http://schemas.openxmlformats.org/officeDocument/2006/relationships/settings" Target="settings.xml"/><Relationship Id="rId21" Type="http://schemas.openxmlformats.org/officeDocument/2006/relationships/hyperlink" Target="https://www.ncbi.nlm.nih.gov/pubmed/?term=Vermeire%20S%5BAuthor%5D&amp;cauthor=true&amp;cauthor_uid=28527704" TargetMode="External"/><Relationship Id="rId7" Type="http://schemas.openxmlformats.org/officeDocument/2006/relationships/image" Target="media/image1.png"/><Relationship Id="rId12" Type="http://schemas.openxmlformats.org/officeDocument/2006/relationships/hyperlink" Target="https://www.olink.com/scallop/" TargetMode="External"/><Relationship Id="rId17" Type="http://schemas.openxmlformats.org/officeDocument/2006/relationships/hyperlink" Target="http://gusevlab.org/projects/fusion/"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itbucket.org/nygcresearch/ldetect-data" TargetMode="External"/><Relationship Id="rId20" Type="http://schemas.openxmlformats.org/officeDocument/2006/relationships/hyperlink" Target="https://www.unipro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link.com/data-you-can-trust/technology/"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people.virginia.edu/~wc9c/KING/" TargetMode="External"/><Relationship Id="rId23" Type="http://schemas.openxmlformats.org/officeDocument/2006/relationships/hyperlink" Target="https://www.ncbi.nlm.nih.gov/pubmed/24678955?dopt=Abstract" TargetMode="External"/><Relationship Id="rId10" Type="http://schemas.openxmlformats.org/officeDocument/2006/relationships/hyperlink" Target="https://github.com/jinghuazhao/INF" TargetMode="External"/><Relationship Id="rId19" Type="http://schemas.openxmlformats.org/officeDocument/2006/relationships/hyperlink" Target="https://cran.r-project.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zzz.bwh.harvard.edu/plink" TargetMode="External"/><Relationship Id="rId22" Type="http://schemas.openxmlformats.org/officeDocument/2006/relationships/hyperlink" Target="https://www.ncbi.nlm.nih.gov/pubmed/?term=Vermeire%20S%5BAuthor%5D&amp;cauthor=true&amp;cauthor_uid=28527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3</TotalTime>
  <Pages>14</Pages>
  <Words>3676</Words>
  <Characters>2095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562</cp:revision>
  <dcterms:created xsi:type="dcterms:W3CDTF">2019-01-29T13:57:00Z</dcterms:created>
  <dcterms:modified xsi:type="dcterms:W3CDTF">2019-06-24T10:56:00Z</dcterms:modified>
</cp:coreProperties>
</file>